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36C6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1DCD202" w:rsidR="007B4A91" w:rsidRDefault="00597D45" w:rsidP="00597D45">
      <w:pPr>
        <w:ind w:firstLine="360"/>
        <w:rPr>
          <w:sz w:val="28"/>
          <w:szCs w:val="28"/>
        </w:rPr>
      </w:pPr>
      <w:r>
        <w:rPr>
          <w:sz w:val="28"/>
          <w:szCs w:val="28"/>
        </w:rPr>
        <w:t>WOLFESTEIN 3D</w:t>
      </w:r>
    </w:p>
    <w:p w14:paraId="34A9E19B" w14:textId="77777777" w:rsidR="007B4A91" w:rsidRDefault="00F36C6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9E4CB4C" w14:textId="359DB04A" w:rsidR="00597D45" w:rsidRDefault="00597D45" w:rsidP="00597D45">
      <w:pPr>
        <w:ind w:left="360"/>
        <w:rPr>
          <w:sz w:val="28"/>
          <w:szCs w:val="28"/>
        </w:rPr>
      </w:pPr>
      <w:r>
        <w:rPr>
          <w:sz w:val="28"/>
          <w:szCs w:val="28"/>
        </w:rPr>
        <w:t>Reach to the maximum score till you could</w:t>
      </w:r>
    </w:p>
    <w:p w14:paraId="3D632C61" w14:textId="77777777" w:rsidR="007B4A91" w:rsidRDefault="00F36C6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541B05D4" w:rsidR="007B4A91" w:rsidRDefault="00597D45" w:rsidP="00597D4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npc’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olud</w:t>
      </w:r>
      <w:proofErr w:type="spellEnd"/>
      <w:r>
        <w:rPr>
          <w:sz w:val="28"/>
          <w:szCs w:val="28"/>
        </w:rPr>
        <w:t xml:space="preserve"> come </w:t>
      </w:r>
      <w:proofErr w:type="spellStart"/>
      <w:r>
        <w:rPr>
          <w:sz w:val="28"/>
          <w:szCs w:val="28"/>
        </w:rPr>
        <w:t>come</w:t>
      </w:r>
      <w:proofErr w:type="spellEnd"/>
      <w:r>
        <w:rPr>
          <w:sz w:val="28"/>
          <w:szCs w:val="28"/>
        </w:rPr>
        <w:t xml:space="preserve"> near the player and the player will kill the enemy and the wall would come and the player a </w:t>
      </w:r>
      <w:proofErr w:type="spellStart"/>
      <w:r>
        <w:rPr>
          <w:sz w:val="28"/>
          <w:szCs w:val="28"/>
        </w:rPr>
        <w:t>sto</w:t>
      </w:r>
      <w:proofErr w:type="spellEnd"/>
      <w:r>
        <w:rPr>
          <w:sz w:val="28"/>
          <w:szCs w:val="28"/>
        </w:rPr>
        <w:t xml:space="preserve"> doge it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EA63042" w:rsidR="007B4A91" w:rsidRDefault="00597D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1FB4D84" w:rsidR="007B4A91" w:rsidRDefault="00597D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y player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6AC6D5" w:rsidR="003E2489" w:rsidRDefault="003E2489" w:rsidP="003E24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31BF930" w:rsidR="007B4A91" w:rsidRDefault="003E24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9B5C22B" w:rsidR="007B4A91" w:rsidRDefault="003E24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  <w:r>
              <w:rPr>
                <w:sz w:val="28"/>
                <w:szCs w:val="28"/>
              </w:rPr>
              <w:t>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333757C" w:rsidR="007B4A91" w:rsidRDefault="003E24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8525E28" w:rsidR="007B4A91" w:rsidRDefault="003E24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82F0817" w:rsidR="007B4A91" w:rsidRDefault="003E24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player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10011958" w:rsidR="007B4A91" w:rsidRPr="003E248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535FBBF" w14:textId="77777777" w:rsidR="003E2489" w:rsidRDefault="003E2489" w:rsidP="003E2489">
      <w:pPr>
        <w:ind w:left="720"/>
      </w:pPr>
    </w:p>
    <w:p w14:paraId="192F1F0E" w14:textId="32A181B2" w:rsidR="007B4A91" w:rsidRDefault="003E2489">
      <w:r>
        <w:t>Kind of Fps means First Person Shooter.</w:t>
      </w:r>
    </w:p>
    <w:p w14:paraId="78F95364" w14:textId="77777777" w:rsidR="003E2489" w:rsidRPr="003E2489" w:rsidRDefault="003E2489"/>
    <w:p w14:paraId="2ABFF22D" w14:textId="2C35B33A" w:rsidR="0067433E" w:rsidRDefault="00556965" w:rsidP="0067433E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3297943" w14:textId="066AA75C" w:rsidR="0067433E" w:rsidRDefault="0067433E" w:rsidP="0067433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Kiling</w:t>
      </w:r>
      <w:proofErr w:type="spellEnd"/>
      <w:r>
        <w:rPr>
          <w:sz w:val="28"/>
          <w:szCs w:val="28"/>
        </w:rPr>
        <w:t xml:space="preserve"> the enemy that and it will increase your score.</w:t>
      </w:r>
    </w:p>
    <w:sectPr w:rsidR="0067433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E2489"/>
    <w:rsid w:val="00556965"/>
    <w:rsid w:val="00597D45"/>
    <w:rsid w:val="0067433E"/>
    <w:rsid w:val="007B4A91"/>
    <w:rsid w:val="00E345D5"/>
    <w:rsid w:val="00F3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Ghatge</dc:creator>
  <cp:lastModifiedBy>Tanmay Ghatge</cp:lastModifiedBy>
  <cp:revision>2</cp:revision>
  <dcterms:created xsi:type="dcterms:W3CDTF">2021-07-04T11:17:00Z</dcterms:created>
  <dcterms:modified xsi:type="dcterms:W3CDTF">2021-07-04T11:17:00Z</dcterms:modified>
</cp:coreProperties>
</file>